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51537" w14:textId="4FC8D9BF" w:rsidR="00FE5E52" w:rsidRPr="00182AD7" w:rsidRDefault="00BF68D6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te: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</w:r>
      <w:r w:rsidR="00334140">
        <w:rPr>
          <w:rFonts w:ascii="Times New Roman" w:hAnsi="Times New Roman" w:cs="Times New Roman"/>
          <w:b/>
          <w:sz w:val="24"/>
        </w:rPr>
        <w:t>Wednesday</w:t>
      </w:r>
      <w:r w:rsidR="00F87C1D">
        <w:rPr>
          <w:rFonts w:ascii="Times New Roman" w:hAnsi="Times New Roman" w:cs="Times New Roman"/>
          <w:b/>
          <w:sz w:val="24"/>
        </w:rPr>
        <w:t>,</w:t>
      </w:r>
      <w:r w:rsidR="00334140">
        <w:rPr>
          <w:rFonts w:ascii="Times New Roman" w:hAnsi="Times New Roman" w:cs="Times New Roman"/>
          <w:b/>
          <w:sz w:val="24"/>
        </w:rPr>
        <w:t xml:space="preserve"> </w:t>
      </w:r>
      <w:r w:rsidR="00F87C1D">
        <w:rPr>
          <w:rFonts w:ascii="Times New Roman" w:hAnsi="Times New Roman" w:cs="Times New Roman"/>
          <w:b/>
          <w:sz w:val="24"/>
        </w:rPr>
        <w:t>September 29</w:t>
      </w:r>
      <w:r w:rsidR="00334140">
        <w:rPr>
          <w:rFonts w:ascii="Times New Roman" w:hAnsi="Times New Roman" w:cs="Times New Roman"/>
          <w:b/>
          <w:sz w:val="24"/>
        </w:rPr>
        <w:t>, 2021</w:t>
      </w:r>
    </w:p>
    <w:p w14:paraId="1F7BAD35" w14:textId="77777777" w:rsidR="00182AD7" w:rsidRPr="00182AD7" w:rsidRDefault="0033414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ime:</w:t>
      </w: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b/>
          <w:sz w:val="24"/>
        </w:rPr>
        <w:tab/>
        <w:t>1:0</w:t>
      </w:r>
      <w:r w:rsidR="00182AD7" w:rsidRPr="00182AD7">
        <w:rPr>
          <w:rFonts w:ascii="Times New Roman" w:hAnsi="Times New Roman" w:cs="Times New Roman"/>
          <w:b/>
          <w:sz w:val="24"/>
        </w:rPr>
        <w:t>0 P.M.</w:t>
      </w:r>
    </w:p>
    <w:p w14:paraId="66B09601" w14:textId="6E802449" w:rsidR="00182AD7" w:rsidRDefault="00182AD7">
      <w:pPr>
        <w:rPr>
          <w:rFonts w:ascii="Times New Roman" w:hAnsi="Times New Roman" w:cs="Times New Roman"/>
          <w:b/>
          <w:sz w:val="24"/>
        </w:rPr>
      </w:pPr>
      <w:r w:rsidRPr="00182AD7">
        <w:rPr>
          <w:rFonts w:ascii="Times New Roman" w:hAnsi="Times New Roman" w:cs="Times New Roman"/>
          <w:b/>
          <w:sz w:val="24"/>
        </w:rPr>
        <w:t>Location:</w:t>
      </w:r>
      <w:r w:rsidRPr="00182AD7">
        <w:rPr>
          <w:rFonts w:ascii="Times New Roman" w:hAnsi="Times New Roman" w:cs="Times New Roman"/>
          <w:b/>
          <w:sz w:val="24"/>
        </w:rPr>
        <w:tab/>
      </w:r>
      <w:r w:rsidR="00F87C1D">
        <w:rPr>
          <w:rFonts w:ascii="Times New Roman" w:hAnsi="Times New Roman" w:cs="Times New Roman"/>
          <w:b/>
          <w:sz w:val="24"/>
        </w:rPr>
        <w:t>Zoom</w:t>
      </w:r>
    </w:p>
    <w:p w14:paraId="1F7796B5" w14:textId="77777777" w:rsidR="000C2256" w:rsidRPr="000C2256" w:rsidRDefault="000C2256">
      <w:pPr>
        <w:rPr>
          <w:rFonts w:ascii="Times New Roman" w:hAnsi="Times New Roman" w:cs="Times New Roman"/>
          <w:b/>
          <w:sz w:val="24"/>
        </w:rPr>
      </w:pPr>
    </w:p>
    <w:p w14:paraId="49DD5846" w14:textId="77777777" w:rsidR="008A078C" w:rsidRDefault="00182AD7" w:rsidP="008A07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 w:rsidRPr="00182AD7">
        <w:rPr>
          <w:rFonts w:ascii="Times New Roman" w:hAnsi="Times New Roman" w:cs="Times New Roman"/>
          <w:b/>
          <w:sz w:val="24"/>
        </w:rPr>
        <w:t>Call to Order</w:t>
      </w:r>
    </w:p>
    <w:p w14:paraId="4B9049F3" w14:textId="77777777" w:rsidR="008A078C" w:rsidRPr="008A078C" w:rsidRDefault="008A078C" w:rsidP="008A078C">
      <w:pPr>
        <w:pStyle w:val="ListParagraph"/>
        <w:rPr>
          <w:rFonts w:ascii="Times New Roman" w:hAnsi="Times New Roman" w:cs="Times New Roman"/>
          <w:b/>
          <w:sz w:val="24"/>
        </w:rPr>
      </w:pPr>
    </w:p>
    <w:p w14:paraId="7971C4EB" w14:textId="77777777" w:rsidR="00182AD7" w:rsidRDefault="00182AD7" w:rsidP="00182A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oll Call and Quorum:</w:t>
      </w:r>
    </w:p>
    <w:p w14:paraId="4EF6E709" w14:textId="77777777" w:rsidR="002C452A" w:rsidRDefault="002C452A" w:rsidP="002C452A">
      <w:pPr>
        <w:pStyle w:val="Style268435460"/>
        <w:numPr>
          <w:ilvl w:val="1"/>
          <w:numId w:val="1"/>
        </w:numPr>
        <w:rPr>
          <w:rFonts w:ascii="Times New Roman" w:hAnsi="Times New Roman"/>
          <w:bCs/>
          <w:i/>
          <w:color w:val="000000"/>
        </w:rPr>
      </w:pPr>
      <w:r w:rsidRPr="00943A85">
        <w:rPr>
          <w:rFonts w:ascii="Times New Roman" w:hAnsi="Times New Roman"/>
          <w:bCs/>
          <w:i/>
          <w:color w:val="000000"/>
        </w:rPr>
        <w:t>Davis, Glenn A. (Chair</w:t>
      </w:r>
      <w:r>
        <w:rPr>
          <w:rFonts w:ascii="Times New Roman" w:hAnsi="Times New Roman"/>
          <w:bCs/>
          <w:i/>
          <w:color w:val="000000"/>
        </w:rPr>
        <w:t>man</w:t>
      </w:r>
      <w:r w:rsidRPr="00943A85">
        <w:rPr>
          <w:rFonts w:ascii="Times New Roman" w:hAnsi="Times New Roman"/>
          <w:bCs/>
          <w:i/>
          <w:color w:val="000000"/>
        </w:rPr>
        <w:t xml:space="preserve">) </w:t>
      </w:r>
    </w:p>
    <w:p w14:paraId="710A11AB" w14:textId="77777777" w:rsidR="002C452A" w:rsidRDefault="002C452A" w:rsidP="002C452A">
      <w:pPr>
        <w:pStyle w:val="Style268435460"/>
        <w:numPr>
          <w:ilvl w:val="1"/>
          <w:numId w:val="1"/>
        </w:numPr>
        <w:rPr>
          <w:rFonts w:ascii="Times New Roman" w:hAnsi="Times New Roman"/>
          <w:bCs/>
          <w:i/>
          <w:color w:val="000000"/>
        </w:rPr>
      </w:pPr>
      <w:r w:rsidRPr="00943A85">
        <w:rPr>
          <w:rFonts w:ascii="Times New Roman" w:hAnsi="Times New Roman"/>
          <w:bCs/>
          <w:i/>
          <w:color w:val="000000"/>
        </w:rPr>
        <w:t>DeBerardino, Robert (Vice</w:t>
      </w:r>
      <w:r>
        <w:rPr>
          <w:rFonts w:ascii="Times New Roman" w:hAnsi="Times New Roman"/>
          <w:bCs/>
          <w:i/>
          <w:color w:val="000000"/>
        </w:rPr>
        <w:t>-</w:t>
      </w:r>
      <w:r w:rsidRPr="00943A85">
        <w:rPr>
          <w:rFonts w:ascii="Times New Roman" w:hAnsi="Times New Roman"/>
          <w:bCs/>
          <w:i/>
          <w:color w:val="000000"/>
        </w:rPr>
        <w:t>Chair</w:t>
      </w:r>
      <w:r>
        <w:rPr>
          <w:rFonts w:ascii="Times New Roman" w:hAnsi="Times New Roman"/>
          <w:bCs/>
          <w:i/>
          <w:color w:val="000000"/>
        </w:rPr>
        <w:t>man</w:t>
      </w:r>
    </w:p>
    <w:p w14:paraId="2A54BF50" w14:textId="77777777" w:rsidR="002C452A" w:rsidRDefault="002C452A" w:rsidP="002C452A">
      <w:pPr>
        <w:pStyle w:val="Style268435460"/>
        <w:numPr>
          <w:ilvl w:val="1"/>
          <w:numId w:val="1"/>
        </w:numPr>
        <w:rPr>
          <w:rFonts w:ascii="Times New Roman" w:hAnsi="Times New Roman"/>
          <w:bCs/>
          <w:i/>
          <w:color w:val="000000"/>
        </w:rPr>
      </w:pPr>
      <w:r w:rsidRPr="00943A85">
        <w:rPr>
          <w:rFonts w:ascii="Times New Roman" w:hAnsi="Times New Roman"/>
          <w:bCs/>
          <w:i/>
          <w:color w:val="000000"/>
        </w:rPr>
        <w:t>Foster, James</w:t>
      </w:r>
      <w:r>
        <w:rPr>
          <w:rFonts w:ascii="Times New Roman" w:hAnsi="Times New Roman"/>
          <w:bCs/>
          <w:i/>
          <w:color w:val="000000"/>
        </w:rPr>
        <w:t xml:space="preserve"> (Engineering and Representatives)</w:t>
      </w:r>
    </w:p>
    <w:p w14:paraId="103C3303" w14:textId="77777777" w:rsidR="002C452A" w:rsidRDefault="002C452A" w:rsidP="002C452A">
      <w:pPr>
        <w:pStyle w:val="Style268435460"/>
        <w:numPr>
          <w:ilvl w:val="1"/>
          <w:numId w:val="1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Tice, Perry (Representing Residents)</w:t>
      </w:r>
    </w:p>
    <w:p w14:paraId="707DB07C" w14:textId="77777777" w:rsidR="002C452A" w:rsidRDefault="002C452A" w:rsidP="002C452A">
      <w:pPr>
        <w:pStyle w:val="Style268435460"/>
        <w:numPr>
          <w:ilvl w:val="1"/>
          <w:numId w:val="1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Farrow, Michael (Farrow Group, Inc)</w:t>
      </w:r>
    </w:p>
    <w:p w14:paraId="20E8804E" w14:textId="77777777" w:rsidR="002C452A" w:rsidRDefault="002C452A" w:rsidP="002C452A">
      <w:pPr>
        <w:pStyle w:val="Style268435460"/>
        <w:numPr>
          <w:ilvl w:val="1"/>
          <w:numId w:val="1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Williams, Deidranai (Administrative Officer)</w:t>
      </w:r>
    </w:p>
    <w:p w14:paraId="00A5B245" w14:textId="77777777" w:rsidR="000C2256" w:rsidRPr="000C2256" w:rsidRDefault="000C2256" w:rsidP="000C2256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14:paraId="6FB4A0FC" w14:textId="77777777" w:rsidR="00182AD7" w:rsidRDefault="00182AD7" w:rsidP="00182A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grets</w:t>
      </w:r>
    </w:p>
    <w:p w14:paraId="70EC0329" w14:textId="77777777" w:rsidR="000C2256" w:rsidRPr="00BF68D6" w:rsidRDefault="000C2256" w:rsidP="000C22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Diebel, Ron</w:t>
      </w:r>
    </w:p>
    <w:p w14:paraId="2942216D" w14:textId="77777777" w:rsidR="008A078C" w:rsidRDefault="008A078C" w:rsidP="008A078C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14:paraId="69090ADE" w14:textId="77777777" w:rsidR="00182AD7" w:rsidRDefault="00182AD7" w:rsidP="00182A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Guests</w:t>
      </w:r>
    </w:p>
    <w:p w14:paraId="28D63EF3" w14:textId="77777777" w:rsidR="000C2256" w:rsidRDefault="000C2256" w:rsidP="000C2256">
      <w:pPr>
        <w:pStyle w:val="Style268435460"/>
        <w:numPr>
          <w:ilvl w:val="1"/>
          <w:numId w:val="1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Moss Company, LLC- Daniel Ferguson III</w:t>
      </w:r>
    </w:p>
    <w:p w14:paraId="48A7429B" w14:textId="77777777" w:rsidR="0059348E" w:rsidRPr="0059348E" w:rsidRDefault="0059348E" w:rsidP="0059348E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14:paraId="53B319FC" w14:textId="6A80409C" w:rsidR="001D275C" w:rsidRDefault="003E3548" w:rsidP="003E354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</w:rPr>
      </w:pPr>
      <w:r w:rsidRPr="003E3548">
        <w:rPr>
          <w:rFonts w:ascii="Times New Roman" w:hAnsi="Times New Roman" w:cs="Times New Roman"/>
          <w:b/>
          <w:sz w:val="24"/>
        </w:rPr>
        <w:t xml:space="preserve">Review Last Meeting Minutes from Wednesday, </w:t>
      </w:r>
      <w:r w:rsidR="00F87C1D">
        <w:rPr>
          <w:rFonts w:ascii="Times New Roman" w:hAnsi="Times New Roman" w:cs="Times New Roman"/>
          <w:b/>
          <w:sz w:val="24"/>
        </w:rPr>
        <w:t>August 18</w:t>
      </w:r>
      <w:r w:rsidR="002C452A" w:rsidRPr="003E3548">
        <w:rPr>
          <w:rFonts w:ascii="Times New Roman" w:hAnsi="Times New Roman" w:cs="Times New Roman"/>
          <w:b/>
          <w:sz w:val="24"/>
        </w:rPr>
        <w:t>, 2021</w:t>
      </w:r>
    </w:p>
    <w:p w14:paraId="1AAC1170" w14:textId="7FB843C6" w:rsidR="008A078C" w:rsidRPr="003E3548" w:rsidRDefault="007A4A9F" w:rsidP="003E3548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Minutes were not reviewed because it was a special hearing</w:t>
      </w:r>
    </w:p>
    <w:p w14:paraId="5625B261" w14:textId="77777777" w:rsidR="00A25E82" w:rsidRPr="008A078C" w:rsidRDefault="00A25E82" w:rsidP="00A25E82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14:paraId="7F391205" w14:textId="77777777" w:rsidR="008B7A90" w:rsidRDefault="008B7A90" w:rsidP="008B7A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ublic Comments</w:t>
      </w:r>
    </w:p>
    <w:p w14:paraId="53A20DCB" w14:textId="74E2F531" w:rsidR="00F87C1D" w:rsidRPr="00F87C1D" w:rsidRDefault="008B7A90" w:rsidP="00F87C1D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There were none</w:t>
      </w:r>
    </w:p>
    <w:p w14:paraId="41E53DE1" w14:textId="62CD4F1C" w:rsidR="00F87C1D" w:rsidRPr="00F87C1D" w:rsidRDefault="00F87C1D" w:rsidP="00F87C1D">
      <w:pPr>
        <w:pStyle w:val="ListParagraph"/>
        <w:ind w:left="1440"/>
        <w:rPr>
          <w:rFonts w:ascii="Times New Roman" w:hAnsi="Times New Roman" w:cs="Times New Roman"/>
          <w:b/>
          <w:sz w:val="24"/>
        </w:rPr>
      </w:pPr>
    </w:p>
    <w:p w14:paraId="05D46FD7" w14:textId="77777777" w:rsidR="00F87C1D" w:rsidRDefault="007252B9" w:rsidP="00F87C1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</w:rPr>
      </w:pPr>
      <w:r w:rsidRPr="00F87C1D">
        <w:rPr>
          <w:rFonts w:ascii="Times New Roman" w:hAnsi="Times New Roman" w:cs="Times New Roman"/>
          <w:b/>
          <w:sz w:val="24"/>
        </w:rPr>
        <w:t>Status of Daniel Ferguson III- Moss Company, LLC</w:t>
      </w:r>
    </w:p>
    <w:p w14:paraId="6BD91828" w14:textId="00698E13" w:rsidR="00F87C1D" w:rsidRPr="00F87C1D" w:rsidRDefault="00F87C1D" w:rsidP="00F87C1D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</w:rPr>
      </w:pPr>
      <w:r w:rsidRPr="00F87C1D">
        <w:rPr>
          <w:rFonts w:cs="Times New Roman"/>
        </w:rPr>
        <w:t xml:space="preserve">Mr. Ferguson failed his Class B Unrestricted License Exam and </w:t>
      </w:r>
      <w:r>
        <w:rPr>
          <w:rFonts w:cs="Times New Roman"/>
        </w:rPr>
        <w:t>was</w:t>
      </w:r>
      <w:r w:rsidRPr="00F87C1D">
        <w:rPr>
          <w:rFonts w:cs="Times New Roman"/>
        </w:rPr>
        <w:t xml:space="preserve"> present to take an oral exam</w:t>
      </w:r>
      <w:r>
        <w:rPr>
          <w:rFonts w:cs="Times New Roman"/>
        </w:rPr>
        <w:t xml:space="preserve">ination and review of the written exam </w:t>
      </w:r>
      <w:r w:rsidRPr="00F87C1D">
        <w:rPr>
          <w:rFonts w:cs="Times New Roman"/>
        </w:rPr>
        <w:t>in the presence of the Board as allowed by the By-laws.</w:t>
      </w:r>
    </w:p>
    <w:p w14:paraId="5285865B" w14:textId="56B359A5" w:rsidR="00F87C1D" w:rsidRPr="00F87C1D" w:rsidRDefault="00F87C1D" w:rsidP="00F87C1D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</w:rPr>
      </w:pPr>
      <w:r w:rsidRPr="00F87C1D">
        <w:rPr>
          <w:rFonts w:cs="Times New Roman"/>
        </w:rPr>
        <w:t xml:space="preserve">A series of </w:t>
      </w:r>
      <w:r>
        <w:rPr>
          <w:rFonts w:cs="Times New Roman"/>
        </w:rPr>
        <w:t xml:space="preserve">10 </w:t>
      </w:r>
      <w:r w:rsidRPr="00F87C1D">
        <w:rPr>
          <w:rFonts w:cs="Times New Roman"/>
        </w:rPr>
        <w:t xml:space="preserve">exam questions </w:t>
      </w:r>
      <w:r>
        <w:rPr>
          <w:rFonts w:cs="Times New Roman"/>
        </w:rPr>
        <w:t>were extracted from the written exam and were</w:t>
      </w:r>
      <w:r w:rsidRPr="00F87C1D">
        <w:rPr>
          <w:rFonts w:cs="Times New Roman"/>
        </w:rPr>
        <w:t xml:space="preserve"> presented to Mr. Ferguson which he answer</w:t>
      </w:r>
      <w:r>
        <w:rPr>
          <w:rFonts w:cs="Times New Roman"/>
        </w:rPr>
        <w:t>ed</w:t>
      </w:r>
      <w:r w:rsidRPr="00F87C1D">
        <w:rPr>
          <w:rFonts w:cs="Times New Roman"/>
        </w:rPr>
        <w:t xml:space="preserve"> orally, address</w:t>
      </w:r>
      <w:r>
        <w:rPr>
          <w:rFonts w:cs="Times New Roman"/>
        </w:rPr>
        <w:t>ing</w:t>
      </w:r>
      <w:r w:rsidRPr="00F87C1D">
        <w:rPr>
          <w:rFonts w:cs="Times New Roman"/>
        </w:rPr>
        <w:t xml:space="preserve"> the Board.</w:t>
      </w:r>
    </w:p>
    <w:p w14:paraId="3982F6A5" w14:textId="477E8E26" w:rsidR="00F87C1D" w:rsidRPr="002B4354" w:rsidRDefault="00F87C1D" w:rsidP="00F87C1D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cs="Times New Roman"/>
        </w:rPr>
        <w:lastRenderedPageBreak/>
        <w:t xml:space="preserve">Mr. Ferguson was able to answer </w:t>
      </w:r>
      <w:r w:rsidR="002B4354">
        <w:rPr>
          <w:rFonts w:cs="Times New Roman"/>
        </w:rPr>
        <w:t>nine out of ten</w:t>
      </w:r>
      <w:r>
        <w:rPr>
          <w:rFonts w:cs="Times New Roman"/>
        </w:rPr>
        <w:t xml:space="preserve"> questions correctly and passed the </w:t>
      </w:r>
      <w:r w:rsidR="002C452A">
        <w:rPr>
          <w:rFonts w:cs="Times New Roman"/>
        </w:rPr>
        <w:t>oral exam</w:t>
      </w:r>
      <w:r w:rsidR="002B4354">
        <w:rPr>
          <w:rFonts w:cs="Times New Roman"/>
        </w:rPr>
        <w:t xml:space="preserve"> which was administered by Vice Chairman Robert DeBerardino and witnessed by the attending members of the Board meeting</w:t>
      </w:r>
    </w:p>
    <w:p w14:paraId="33974C4E" w14:textId="77777777" w:rsidR="002B4354" w:rsidRPr="002B4354" w:rsidRDefault="002B4354" w:rsidP="00F87C1D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cs="Times New Roman"/>
        </w:rPr>
        <w:t>A motion was made by Mr. James Ferguson to approve Mr. Ferguson III completion of the exam for a Class B Unrestricted Wrecking License.</w:t>
      </w:r>
    </w:p>
    <w:p w14:paraId="1D6E9244" w14:textId="725A4AC0" w:rsidR="005E7240" w:rsidRPr="002B4354" w:rsidRDefault="002B4354" w:rsidP="002B4354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cs="Times New Roman"/>
        </w:rPr>
        <w:t xml:space="preserve">Motion was passed unanimously. </w:t>
      </w:r>
    </w:p>
    <w:p w14:paraId="39EAD20A" w14:textId="082C72FA" w:rsidR="002C452A" w:rsidRDefault="00A254E0" w:rsidP="002C452A">
      <w:pPr>
        <w:pStyle w:val="Style268435460"/>
        <w:numPr>
          <w:ilvl w:val="0"/>
          <w:numId w:val="4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/>
          <w:bCs/>
          <w:color w:val="000000"/>
        </w:rPr>
        <w:t>New Business</w:t>
      </w:r>
    </w:p>
    <w:p w14:paraId="2C439892" w14:textId="0CF294B3" w:rsidR="002C452A" w:rsidRDefault="002C452A" w:rsidP="002C452A">
      <w:pPr>
        <w:pStyle w:val="Style268435460"/>
        <w:numPr>
          <w:ilvl w:val="1"/>
          <w:numId w:val="4"/>
        </w:numPr>
        <w:rPr>
          <w:rFonts w:ascii="Times New Roman" w:hAnsi="Times New Roman"/>
          <w:bCs/>
          <w:i/>
          <w:color w:val="000000"/>
        </w:rPr>
      </w:pPr>
      <w:r>
        <w:rPr>
          <w:rFonts w:ascii="Times New Roman" w:hAnsi="Times New Roman"/>
          <w:bCs/>
          <w:i/>
          <w:color w:val="000000"/>
        </w:rPr>
        <w:t>No new business</w:t>
      </w:r>
    </w:p>
    <w:p w14:paraId="513F4EB3" w14:textId="77777777" w:rsidR="002B4354" w:rsidRPr="002C452A" w:rsidRDefault="002B4354" w:rsidP="002B4354">
      <w:pPr>
        <w:pStyle w:val="Style268435460"/>
        <w:ind w:left="1440"/>
        <w:rPr>
          <w:rFonts w:ascii="Times New Roman" w:hAnsi="Times New Roman"/>
          <w:bCs/>
          <w:i/>
          <w:color w:val="000000"/>
        </w:rPr>
      </w:pPr>
    </w:p>
    <w:p w14:paraId="34907619" w14:textId="77777777" w:rsidR="00A254E0" w:rsidRDefault="00A254E0" w:rsidP="00E137A7">
      <w:pPr>
        <w:pStyle w:val="Style268435460"/>
        <w:numPr>
          <w:ilvl w:val="0"/>
          <w:numId w:val="3"/>
        </w:numPr>
        <w:rPr>
          <w:rFonts w:ascii="Times New Roman" w:hAnsi="Times New Roman"/>
          <w:b/>
          <w:bCs/>
          <w:color w:val="000000"/>
        </w:rPr>
      </w:pPr>
      <w:r w:rsidRPr="009F22FC">
        <w:rPr>
          <w:rFonts w:ascii="Times New Roman" w:hAnsi="Times New Roman"/>
          <w:b/>
          <w:bCs/>
          <w:color w:val="000000"/>
        </w:rPr>
        <w:t>Adjournment</w:t>
      </w:r>
    </w:p>
    <w:p w14:paraId="250F5FC5" w14:textId="7E96EA29" w:rsidR="00E137A7" w:rsidRPr="00E137A7" w:rsidRDefault="002B4354" w:rsidP="00E137A7">
      <w:pPr>
        <w:pStyle w:val="Style268435460"/>
        <w:numPr>
          <w:ilvl w:val="1"/>
          <w:numId w:val="3"/>
        </w:numPr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1:39</w:t>
      </w:r>
      <w:r w:rsidR="005E7240">
        <w:rPr>
          <w:rFonts w:ascii="Times New Roman" w:hAnsi="Times New Roman"/>
          <w:b/>
          <w:bCs/>
          <w:color w:val="000000"/>
        </w:rPr>
        <w:t xml:space="preserve"> pm</w:t>
      </w:r>
    </w:p>
    <w:p w14:paraId="59D9D55E" w14:textId="77777777" w:rsidR="00A254E0" w:rsidRDefault="00A254E0" w:rsidP="00A254E0">
      <w:pPr>
        <w:pStyle w:val="Style268435460"/>
        <w:ind w:left="720"/>
        <w:rPr>
          <w:rFonts w:ascii="Times New Roman" w:hAnsi="Times New Roman"/>
          <w:b/>
          <w:bCs/>
          <w:color w:val="000000"/>
        </w:rPr>
      </w:pPr>
    </w:p>
    <w:p w14:paraId="14DB57F5" w14:textId="77777777" w:rsidR="00A254E0" w:rsidRDefault="00A254E0" w:rsidP="00A254E0">
      <w:pPr>
        <w:pStyle w:val="Style268435460"/>
        <w:ind w:left="720"/>
        <w:rPr>
          <w:rFonts w:ascii="Adobe Devanagari" w:hAnsi="Adobe Devanagari" w:cs="Adobe Devanagari"/>
          <w:b/>
          <w:bCs/>
          <w:color w:val="000000"/>
        </w:rPr>
      </w:pPr>
    </w:p>
    <w:p w14:paraId="3DCA1F8E" w14:textId="77777777" w:rsidR="0053516B" w:rsidRPr="00EC6CE4" w:rsidRDefault="00A254E0" w:rsidP="00EC6CE4">
      <w:pPr>
        <w:pStyle w:val="Style268435460"/>
        <w:ind w:left="720"/>
        <w:rPr>
          <w:rFonts w:ascii="Adobe Devanagari" w:hAnsi="Adobe Devanagari" w:cs="Adobe Devanagari"/>
          <w:b/>
          <w:bCs/>
          <w:color w:val="000000"/>
        </w:rPr>
      </w:pPr>
      <w:r w:rsidRPr="00CB0D7E">
        <w:rPr>
          <w:rFonts w:ascii="Adobe Devanagari" w:hAnsi="Adobe Devanagari" w:cs="Adobe Devanagari"/>
          <w:b/>
          <w:bCs/>
          <w:color w:val="000000"/>
        </w:rPr>
        <w:t xml:space="preserve">Submitted by </w:t>
      </w:r>
      <w:r>
        <w:rPr>
          <w:rFonts w:ascii="Adobe Devanagari" w:hAnsi="Adobe Devanagari" w:cs="Adobe Devanagari"/>
          <w:b/>
          <w:bCs/>
          <w:color w:val="000000"/>
        </w:rPr>
        <w:t>Deidranai Williams</w:t>
      </w:r>
      <w:r w:rsidRPr="00CB0D7E">
        <w:rPr>
          <w:rFonts w:ascii="Adobe Devanagari" w:hAnsi="Adobe Devanagari" w:cs="Adobe Devanagari"/>
          <w:b/>
          <w:bCs/>
          <w:color w:val="000000"/>
        </w:rPr>
        <w:t xml:space="preserve"> </w:t>
      </w:r>
      <w:r>
        <w:rPr>
          <w:rFonts w:ascii="Adobe Devanagari" w:hAnsi="Adobe Devanagari" w:cs="Adobe Devanagari"/>
          <w:b/>
          <w:bCs/>
          <w:color w:val="000000"/>
        </w:rPr>
        <w:t xml:space="preserve">(Administrative Officer) </w:t>
      </w:r>
      <w:r w:rsidRPr="00CB0D7E">
        <w:rPr>
          <w:rFonts w:ascii="Adobe Devanagari" w:hAnsi="Adobe Devanagari" w:cs="Adobe Devanagari"/>
          <w:b/>
          <w:bCs/>
          <w:color w:val="000000"/>
        </w:rPr>
        <w:t>to the Board of W</w:t>
      </w:r>
      <w:r>
        <w:rPr>
          <w:rFonts w:ascii="Adobe Devanagari" w:hAnsi="Adobe Devanagari" w:cs="Adobe Devanagari"/>
          <w:b/>
          <w:bCs/>
          <w:color w:val="000000"/>
        </w:rPr>
        <w:t>recking Contractor Examiners.</w:t>
      </w:r>
    </w:p>
    <w:sectPr w:rsidR="0053516B" w:rsidRPr="00EC6CE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DB703" w14:textId="77777777" w:rsidR="0053516B" w:rsidRDefault="0053516B" w:rsidP="0053516B">
      <w:pPr>
        <w:spacing w:after="0" w:line="240" w:lineRule="auto"/>
      </w:pPr>
      <w:r>
        <w:separator/>
      </w:r>
    </w:p>
  </w:endnote>
  <w:endnote w:type="continuationSeparator" w:id="0">
    <w:p w14:paraId="29C3606D" w14:textId="77777777" w:rsidR="0053516B" w:rsidRDefault="0053516B" w:rsidP="005351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D687B" w14:textId="77777777" w:rsidR="0053516B" w:rsidRPr="00C652D0" w:rsidRDefault="0053516B" w:rsidP="0053516B">
    <w:pPr>
      <w:pStyle w:val="Footer"/>
      <w:tabs>
        <w:tab w:val="center" w:pos="4986"/>
      </w:tabs>
      <w:rPr>
        <w:kern w:val="24"/>
        <w:sz w:val="16"/>
        <w:szCs w:val="16"/>
      </w:rPr>
    </w:pPr>
    <w:r>
      <w:rPr>
        <w:kern w:val="24"/>
        <w:sz w:val="16"/>
        <w:szCs w:val="16"/>
      </w:rPr>
      <w:fldChar w:fldCharType="begin"/>
    </w:r>
    <w:r>
      <w:rPr>
        <w:kern w:val="24"/>
        <w:sz w:val="16"/>
        <w:szCs w:val="16"/>
      </w:rPr>
      <w:instrText xml:space="preserve"> PAGE  \* Arabic  \* MERGEFORMAT </w:instrText>
    </w:r>
    <w:r>
      <w:rPr>
        <w:kern w:val="24"/>
        <w:sz w:val="16"/>
        <w:szCs w:val="16"/>
      </w:rPr>
      <w:fldChar w:fldCharType="separate"/>
    </w:r>
    <w:r w:rsidR="004C3C02">
      <w:rPr>
        <w:noProof/>
        <w:kern w:val="24"/>
        <w:sz w:val="16"/>
        <w:szCs w:val="16"/>
      </w:rPr>
      <w:t>3</w:t>
    </w:r>
    <w:r>
      <w:rPr>
        <w:kern w:val="24"/>
        <w:sz w:val="16"/>
        <w:szCs w:val="16"/>
      </w:rPr>
      <w:fldChar w:fldCharType="end"/>
    </w:r>
    <w:r>
      <w:rPr>
        <w:kern w:val="24"/>
        <w:sz w:val="16"/>
        <w:szCs w:val="16"/>
      </w:rPr>
      <w:t xml:space="preserve">    Created 2/14/20 dw</w:t>
    </w:r>
    <w:r>
      <w:rPr>
        <w:kern w:val="24"/>
        <w:sz w:val="16"/>
        <w:szCs w:val="16"/>
      </w:rPr>
      <w:tab/>
    </w:r>
  </w:p>
  <w:p w14:paraId="761E20EE" w14:textId="77777777" w:rsidR="0053516B" w:rsidRDefault="005E7240" w:rsidP="0053516B">
    <w:pPr>
      <w:pStyle w:val="Footer"/>
      <w:rPr>
        <w:kern w:val="24"/>
        <w:sz w:val="16"/>
        <w:szCs w:val="16"/>
      </w:rPr>
    </w:pPr>
    <w:r>
      <w:rPr>
        <w:kern w:val="24"/>
        <w:sz w:val="16"/>
        <w:szCs w:val="16"/>
      </w:rPr>
      <w:t>13</w:t>
    </w:r>
    <w:r w:rsidRPr="005E7240">
      <w:rPr>
        <w:kern w:val="24"/>
        <w:sz w:val="16"/>
        <w:szCs w:val="16"/>
        <w:vertAlign w:val="superscript"/>
      </w:rPr>
      <w:t>th</w:t>
    </w:r>
    <w:r>
      <w:rPr>
        <w:kern w:val="24"/>
        <w:sz w:val="16"/>
        <w:szCs w:val="16"/>
      </w:rPr>
      <w:t xml:space="preserve"> Floor Erma Lois Henderson Auditorium</w:t>
    </w:r>
  </w:p>
  <w:p w14:paraId="7CE23A07" w14:textId="77777777" w:rsidR="0053516B" w:rsidRPr="00C652D0" w:rsidRDefault="0053516B" w:rsidP="0053516B">
    <w:pPr>
      <w:pStyle w:val="Footer"/>
      <w:rPr>
        <w:kern w:val="24"/>
        <w:sz w:val="16"/>
        <w:szCs w:val="16"/>
      </w:rPr>
    </w:pPr>
    <w:r>
      <w:rPr>
        <w:kern w:val="24"/>
        <w:sz w:val="16"/>
        <w:szCs w:val="16"/>
      </w:rPr>
      <w:t xml:space="preserve"> Updated </w:t>
    </w:r>
    <w:r>
      <w:rPr>
        <w:kern w:val="24"/>
        <w:sz w:val="16"/>
        <w:szCs w:val="16"/>
      </w:rPr>
      <w:fldChar w:fldCharType="begin"/>
    </w:r>
    <w:r>
      <w:rPr>
        <w:kern w:val="24"/>
        <w:sz w:val="16"/>
        <w:szCs w:val="16"/>
      </w:rPr>
      <w:instrText xml:space="preserve"> DATE \@ "M/d/yyyy" </w:instrText>
    </w:r>
    <w:r>
      <w:rPr>
        <w:kern w:val="24"/>
        <w:sz w:val="16"/>
        <w:szCs w:val="16"/>
      </w:rPr>
      <w:fldChar w:fldCharType="separate"/>
    </w:r>
    <w:r w:rsidR="00F87C1D">
      <w:rPr>
        <w:noProof/>
        <w:kern w:val="24"/>
        <w:sz w:val="16"/>
        <w:szCs w:val="16"/>
      </w:rPr>
      <w:t>11/10/2021</w:t>
    </w:r>
    <w:r>
      <w:rPr>
        <w:kern w:val="24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B9B66" w14:textId="77777777" w:rsidR="0053516B" w:rsidRDefault="0053516B" w:rsidP="0053516B">
      <w:pPr>
        <w:spacing w:after="0" w:line="240" w:lineRule="auto"/>
      </w:pPr>
      <w:r>
        <w:separator/>
      </w:r>
    </w:p>
  </w:footnote>
  <w:footnote w:type="continuationSeparator" w:id="0">
    <w:p w14:paraId="51FC0987" w14:textId="77777777" w:rsidR="0053516B" w:rsidRDefault="0053516B" w:rsidP="005351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8496C" w14:textId="77777777" w:rsidR="0053516B" w:rsidRPr="00A47DA6" w:rsidRDefault="0053516B" w:rsidP="0053516B">
    <w:pPr>
      <w:pStyle w:val="Header"/>
      <w:jc w:val="center"/>
      <w:rPr>
        <w:noProof/>
      </w:rPr>
    </w:pPr>
    <w:r w:rsidRPr="00BA059C">
      <w:rPr>
        <w:b/>
        <w:noProof/>
        <w:szCs w:val="24"/>
      </w:rPr>
      <w:drawing>
        <wp:inline distT="0" distB="0" distL="0" distR="0" wp14:anchorId="25273DAB" wp14:editId="6D759FA9">
          <wp:extent cx="1600200" cy="795528"/>
          <wp:effectExtent l="0" t="0" r="0" b="5080"/>
          <wp:docPr id="1" name="Picture 1" descr="C:\Users\BellD\AppData\Local\Temp\XPGrpWise\CityofDetroit_BSEandE_4C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ellD\AppData\Local\Temp\XPGrpWise\CityofDetroit_BSEandE_4C.t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7955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A759989" w14:textId="77777777" w:rsidR="0053516B" w:rsidRDefault="0053516B" w:rsidP="0053516B">
    <w:pPr>
      <w:jc w:val="center"/>
      <w:rPr>
        <w:b/>
        <w:sz w:val="32"/>
        <w:szCs w:val="32"/>
      </w:rPr>
    </w:pPr>
    <w:r w:rsidRPr="00AD43D7">
      <w:rPr>
        <w:b/>
        <w:sz w:val="32"/>
        <w:szCs w:val="32"/>
      </w:rPr>
      <w:t xml:space="preserve">Board of Wrecking Contractors Examiners </w:t>
    </w:r>
  </w:p>
  <w:p w14:paraId="6C900CC9" w14:textId="77777777" w:rsidR="0053516B" w:rsidRPr="0044415E" w:rsidRDefault="0053516B" w:rsidP="0053516B">
    <w:pPr>
      <w:jc w:val="center"/>
      <w:rPr>
        <w:rFonts w:cs="Times New Roman"/>
        <w:b/>
        <w:bCs/>
        <w:sz w:val="40"/>
        <w:szCs w:val="40"/>
      </w:rPr>
    </w:pPr>
    <w:r>
      <w:rPr>
        <w:rFonts w:cs="Times New Roman"/>
        <w:b/>
        <w:bCs/>
        <w:sz w:val="40"/>
        <w:szCs w:val="40"/>
      </w:rPr>
      <w:t>MEETING MINUTES</w:t>
    </w:r>
  </w:p>
  <w:p w14:paraId="6D476A10" w14:textId="77777777" w:rsidR="0053516B" w:rsidRDefault="005351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40F1C"/>
    <w:multiLevelType w:val="hybridMultilevel"/>
    <w:tmpl w:val="EBD600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68684A"/>
    <w:multiLevelType w:val="hybridMultilevel"/>
    <w:tmpl w:val="761A43D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743974"/>
    <w:multiLevelType w:val="hybridMultilevel"/>
    <w:tmpl w:val="371C85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DE306B"/>
    <w:multiLevelType w:val="hybridMultilevel"/>
    <w:tmpl w:val="887A2C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C461ADE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E14D93"/>
    <w:multiLevelType w:val="hybridMultilevel"/>
    <w:tmpl w:val="2124B6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sDAzNjA0M7Q0tjRU0lEKTi0uzszPAykwqQUAEKVNvywAAAA="/>
  </w:docVars>
  <w:rsids>
    <w:rsidRoot w:val="00182AD7"/>
    <w:rsid w:val="00020C7B"/>
    <w:rsid w:val="00026D62"/>
    <w:rsid w:val="00053132"/>
    <w:rsid w:val="00060095"/>
    <w:rsid w:val="000C2256"/>
    <w:rsid w:val="0010311E"/>
    <w:rsid w:val="0014326B"/>
    <w:rsid w:val="00151398"/>
    <w:rsid w:val="00182AD7"/>
    <w:rsid w:val="001852DE"/>
    <w:rsid w:val="001D275C"/>
    <w:rsid w:val="001E17E2"/>
    <w:rsid w:val="001E6EB8"/>
    <w:rsid w:val="00245C92"/>
    <w:rsid w:val="00253D86"/>
    <w:rsid w:val="00293B04"/>
    <w:rsid w:val="002B4354"/>
    <w:rsid w:val="002C1069"/>
    <w:rsid w:val="002C452A"/>
    <w:rsid w:val="00334140"/>
    <w:rsid w:val="003E3548"/>
    <w:rsid w:val="0044752C"/>
    <w:rsid w:val="004B1C48"/>
    <w:rsid w:val="004C3C02"/>
    <w:rsid w:val="004D0782"/>
    <w:rsid w:val="004D6746"/>
    <w:rsid w:val="004D6A9A"/>
    <w:rsid w:val="0053516B"/>
    <w:rsid w:val="005451EA"/>
    <w:rsid w:val="0057044D"/>
    <w:rsid w:val="00582C67"/>
    <w:rsid w:val="0059348E"/>
    <w:rsid w:val="00594D0F"/>
    <w:rsid w:val="005A3B60"/>
    <w:rsid w:val="005E7240"/>
    <w:rsid w:val="005F3E47"/>
    <w:rsid w:val="00633B9E"/>
    <w:rsid w:val="00646A55"/>
    <w:rsid w:val="0066446E"/>
    <w:rsid w:val="006C68F3"/>
    <w:rsid w:val="007252B9"/>
    <w:rsid w:val="00736624"/>
    <w:rsid w:val="0076631F"/>
    <w:rsid w:val="007A4A9F"/>
    <w:rsid w:val="007C310C"/>
    <w:rsid w:val="007F0DCC"/>
    <w:rsid w:val="008A078C"/>
    <w:rsid w:val="008B7A90"/>
    <w:rsid w:val="008D036D"/>
    <w:rsid w:val="008D1D6E"/>
    <w:rsid w:val="009770CA"/>
    <w:rsid w:val="009848FA"/>
    <w:rsid w:val="009A7DB5"/>
    <w:rsid w:val="00A254E0"/>
    <w:rsid w:val="00A25E82"/>
    <w:rsid w:val="00A64141"/>
    <w:rsid w:val="00A758D0"/>
    <w:rsid w:val="00B063C0"/>
    <w:rsid w:val="00BF0AC7"/>
    <w:rsid w:val="00BF68D6"/>
    <w:rsid w:val="00CA73C8"/>
    <w:rsid w:val="00DF4057"/>
    <w:rsid w:val="00E1324C"/>
    <w:rsid w:val="00E137A7"/>
    <w:rsid w:val="00E8552B"/>
    <w:rsid w:val="00EC6CE4"/>
    <w:rsid w:val="00ED4222"/>
    <w:rsid w:val="00F57EFF"/>
    <w:rsid w:val="00F87C1D"/>
    <w:rsid w:val="00FE5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0EAFC"/>
  <w15:chartTrackingRefBased/>
  <w15:docId w15:val="{B9C25145-17FE-4981-A51A-D18340FB5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AD7"/>
    <w:pPr>
      <w:ind w:left="720"/>
      <w:contextualSpacing/>
    </w:pPr>
  </w:style>
  <w:style w:type="paragraph" w:customStyle="1" w:styleId="Style268435460">
    <w:name w:val="Style268435460"/>
    <w:rsid w:val="0014326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351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16B"/>
  </w:style>
  <w:style w:type="paragraph" w:styleId="Footer">
    <w:name w:val="footer"/>
    <w:basedOn w:val="Normal"/>
    <w:link w:val="FooterChar"/>
    <w:unhideWhenUsed/>
    <w:rsid w:val="005351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3516B"/>
  </w:style>
  <w:style w:type="paragraph" w:styleId="BalloonText">
    <w:name w:val="Balloon Text"/>
    <w:basedOn w:val="Normal"/>
    <w:link w:val="BalloonTextChar"/>
    <w:uiPriority w:val="99"/>
    <w:semiHidden/>
    <w:unhideWhenUsed/>
    <w:rsid w:val="005934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48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0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0CB88-E923-4636-AA1E-CD62FC303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dranai Williams</dc:creator>
  <cp:keywords/>
  <dc:description/>
  <cp:lastModifiedBy>Deidranai Williams</cp:lastModifiedBy>
  <cp:revision>3</cp:revision>
  <cp:lastPrinted>2020-07-22T16:45:00Z</cp:lastPrinted>
  <dcterms:created xsi:type="dcterms:W3CDTF">2021-11-10T19:47:00Z</dcterms:created>
  <dcterms:modified xsi:type="dcterms:W3CDTF">2021-11-10T19:57:00Z</dcterms:modified>
</cp:coreProperties>
</file>